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338FC8" w14:textId="77777777"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58049F">
        <w:t>Locate Your Personal Data</w:t>
      </w:r>
    </w:p>
    <w:p w14:paraId="6C1FAB91" w14:textId="77777777" w:rsidR="009D2C27" w:rsidRPr="00BB73FF" w:rsidRDefault="009D2C27" w:rsidP="00217105">
      <w:pPr>
        <w:pStyle w:val="LabSection"/>
      </w:pPr>
      <w:r w:rsidRPr="00217105">
        <w:t>Objective</w:t>
      </w:r>
      <w:r w:rsidR="006E6581" w:rsidRPr="00217105">
        <w:t>s</w:t>
      </w:r>
    </w:p>
    <w:p w14:paraId="1605D78F" w14:textId="77777777" w:rsidR="00C165AF" w:rsidRPr="00FB6ACB" w:rsidRDefault="00FB6ACB" w:rsidP="00483C90">
      <w:pPr>
        <w:pStyle w:val="BodyTextL25"/>
        <w:rPr>
          <w:b/>
        </w:rPr>
      </w:pPr>
      <w:r w:rsidRPr="00FB6ACB">
        <w:t xml:space="preserve">Find your </w:t>
      </w:r>
      <w:r w:rsidR="00D12630">
        <w:t>personal data</w:t>
      </w:r>
      <w:r w:rsidR="00FC4D7C">
        <w:t xml:space="preserve"> online and on</w:t>
      </w:r>
      <w:r w:rsidRPr="00FB6ACB">
        <w:t xml:space="preserve"> yo</w:t>
      </w:r>
      <w:r w:rsidR="00FC4D7C">
        <w:t>ur computing devices.</w:t>
      </w:r>
    </w:p>
    <w:p w14:paraId="792B597E" w14:textId="77777777" w:rsidR="00C07FD9" w:rsidRDefault="009D2C27" w:rsidP="0014219C">
      <w:pPr>
        <w:pStyle w:val="LabSection"/>
      </w:pPr>
      <w:r>
        <w:t xml:space="preserve">Background </w:t>
      </w:r>
      <w:r w:rsidR="00672919">
        <w:t>/ Scenario</w:t>
      </w:r>
    </w:p>
    <w:p w14:paraId="0F154118" w14:textId="77777777" w:rsidR="00D12630" w:rsidRDefault="00D12630" w:rsidP="00FC4D7C">
      <w:pPr>
        <w:pStyle w:val="BodyTextL25"/>
      </w:pPr>
      <w:r>
        <w:t xml:space="preserve">If you search your name online, there is a good chance that you will find some information about yourself in the result. Some of the results may be </w:t>
      </w:r>
      <w:r w:rsidR="003763E1">
        <w:t>private</w:t>
      </w:r>
      <w:r>
        <w:t xml:space="preserve"> information, such as </w:t>
      </w:r>
      <w:r w:rsidR="003763E1">
        <w:t xml:space="preserve">your birthday, that you may want to protect. </w:t>
      </w:r>
      <w:r w:rsidR="00CE0753">
        <w:t>S</w:t>
      </w:r>
      <w:r w:rsidR="003763E1">
        <w:t>ome of this information may also be stored on your computing devices.</w:t>
      </w:r>
    </w:p>
    <w:p w14:paraId="3D6EF52F" w14:textId="77777777" w:rsidR="00FC4D7C" w:rsidRPr="00FC4D7C" w:rsidRDefault="003763E1" w:rsidP="00FC4D7C">
      <w:pPr>
        <w:pStyle w:val="BodyTextL25"/>
      </w:pPr>
      <w:r>
        <w:t xml:space="preserve">In this lab, you will use a search engine to search your name </w:t>
      </w:r>
      <w:r w:rsidR="00CE0753">
        <w:t>to find</w:t>
      </w:r>
      <w:r>
        <w:t xml:space="preserve"> information about you. </w:t>
      </w:r>
      <w:r w:rsidR="00CE0753">
        <w:t>You will then</w:t>
      </w:r>
      <w:r>
        <w:t xml:space="preserve"> use Windows Powershell to search </w:t>
      </w:r>
      <w:r w:rsidR="00CE0753">
        <w:t xml:space="preserve">for </w:t>
      </w:r>
      <w:r>
        <w:t>any personal</w:t>
      </w:r>
      <w:r w:rsidR="00CE0753">
        <w:t>ly</w:t>
      </w:r>
      <w:r>
        <w:t xml:space="preserve"> identifiable information </w:t>
      </w:r>
      <w:r w:rsidR="00113BF8">
        <w:t xml:space="preserve">in text files </w:t>
      </w:r>
      <w:r>
        <w:t xml:space="preserve">on your Windows PC. </w:t>
      </w:r>
    </w:p>
    <w:p w14:paraId="64C0E024" w14:textId="77777777" w:rsidR="007D2AFE" w:rsidRDefault="007D2AFE" w:rsidP="003C08AA">
      <w:pPr>
        <w:pStyle w:val="LabSection"/>
      </w:pPr>
      <w:r>
        <w:t>Required R</w:t>
      </w:r>
      <w:r w:rsidR="006E6581">
        <w:t>esources</w:t>
      </w:r>
    </w:p>
    <w:p w14:paraId="5663BDA3" w14:textId="77777777" w:rsidR="008D7F09" w:rsidRDefault="00CA2BF5" w:rsidP="00CD7F73">
      <w:pPr>
        <w:pStyle w:val="Bulletlevel1"/>
      </w:pPr>
      <w:r>
        <w:t xml:space="preserve">Windows </w:t>
      </w:r>
      <w:r w:rsidR="0020252F">
        <w:t>PC with Internet access</w:t>
      </w:r>
    </w:p>
    <w:p w14:paraId="4B6EFA05" w14:textId="77777777" w:rsidR="00B12400" w:rsidRDefault="00B12400" w:rsidP="00CC7FA6">
      <w:pPr>
        <w:pStyle w:val="StepHead"/>
      </w:pPr>
      <w:r>
        <w:t>Personal Data Online</w:t>
      </w:r>
    </w:p>
    <w:p w14:paraId="7B7A698E" w14:textId="77777777" w:rsidR="00DF4F8C" w:rsidRPr="00DF4F8C" w:rsidRDefault="001F320C" w:rsidP="00DF4F8C">
      <w:pPr>
        <w:pStyle w:val="BodyTextL25"/>
      </w:pPr>
      <w:r>
        <w:t xml:space="preserve">In </w:t>
      </w:r>
      <w:r w:rsidR="0018449C">
        <w:t>step</w:t>
      </w:r>
      <w:r>
        <w:t xml:space="preserve"> 1, you will search for your name online.</w:t>
      </w:r>
    </w:p>
    <w:p w14:paraId="22306154" w14:textId="77777777" w:rsidR="00846CB8" w:rsidRPr="00846CB8" w:rsidRDefault="00846CB8" w:rsidP="00846CB8">
      <w:pPr>
        <w:pStyle w:val="SubStepAlpha"/>
      </w:pPr>
      <w:r>
        <w:t>Search for your name using your favorite search engine.</w:t>
      </w:r>
      <w:r w:rsidR="00BD2492">
        <w:t xml:space="preserve"> It may be helpful to surround your name with quotation marks, for example “John Doe”.</w:t>
      </w:r>
    </w:p>
    <w:p w14:paraId="351286FE" w14:textId="77777777" w:rsidR="00B12400" w:rsidRDefault="00B12400" w:rsidP="00FD01B7">
      <w:pPr>
        <w:pStyle w:val="BodyTextL50"/>
      </w:pPr>
      <w:r>
        <w:t xml:space="preserve">What </w:t>
      </w:r>
      <w:r w:rsidR="00FD01B7">
        <w:t>did you fin</w:t>
      </w:r>
      <w:r w:rsidRPr="00FD01B7">
        <w:t>d</w:t>
      </w:r>
      <w:r w:rsidR="00FC4D7C">
        <w:t xml:space="preserve"> about you</w:t>
      </w:r>
      <w:r>
        <w:t>?</w:t>
      </w:r>
    </w:p>
    <w:p w14:paraId="436D4FF4" w14:textId="47CAED6F" w:rsidR="00182DFA" w:rsidRPr="00182DFA" w:rsidRDefault="00182DFA" w:rsidP="00FD01B7">
      <w:pPr>
        <w:pStyle w:val="BodyTextL50"/>
        <w:rPr>
          <w:u w:val="single"/>
        </w:rPr>
      </w:pPr>
      <w:r w:rsidRPr="00182DFA">
        <w:rPr>
          <w:u w:val="single"/>
        </w:rPr>
        <w:t>I saw website with my account that shows basic information such as the school that I go too and personal information such as my birthday, family members.</w:t>
      </w:r>
    </w:p>
    <w:p w14:paraId="1784B611" w14:textId="77777777" w:rsidR="001F320C" w:rsidRDefault="001F320C" w:rsidP="004C07D1">
      <w:pPr>
        <w:pStyle w:val="SubStepAlpha"/>
      </w:pPr>
      <w:r>
        <w:t>If there are link</w:t>
      </w:r>
      <w:r w:rsidR="003D7C97">
        <w:t>s</w:t>
      </w:r>
      <w:r>
        <w:t xml:space="preserve"> to</w:t>
      </w:r>
      <w:r w:rsidR="003D7C97">
        <w:t xml:space="preserve"> your</w:t>
      </w:r>
      <w:r>
        <w:t xml:space="preserve"> social media profile, </w:t>
      </w:r>
      <w:r w:rsidR="003D7C97">
        <w:t xml:space="preserve">navigate to them to </w:t>
      </w:r>
      <w:r w:rsidR="00716A07">
        <w:t>view the content as a visitor</w:t>
      </w:r>
      <w:r w:rsidR="00807218">
        <w:t xml:space="preserve"> without logging into </w:t>
      </w:r>
      <w:r w:rsidR="00BD2492">
        <w:t xml:space="preserve">any </w:t>
      </w:r>
      <w:r w:rsidR="00807218">
        <w:t>site</w:t>
      </w:r>
      <w:r w:rsidR="00BD2492">
        <w:t>s</w:t>
      </w:r>
      <w:r w:rsidR="00807218">
        <w:t>.</w:t>
      </w:r>
    </w:p>
    <w:p w14:paraId="59497627" w14:textId="77777777" w:rsidR="00DF4F8C" w:rsidRDefault="00807218" w:rsidP="00807218">
      <w:pPr>
        <w:pStyle w:val="BodyTextL50"/>
      </w:pPr>
      <w:r>
        <w:t>What information is displayed about you on these sites?</w:t>
      </w:r>
    </w:p>
    <w:p w14:paraId="50D83F47" w14:textId="7C1E6252" w:rsidR="00182DFA" w:rsidRPr="00182DFA" w:rsidRDefault="00182DFA" w:rsidP="00182DFA">
      <w:pPr>
        <w:pStyle w:val="SubStepAlpha"/>
        <w:numPr>
          <w:ilvl w:val="0"/>
          <w:numId w:val="0"/>
        </w:numPr>
        <w:ind w:left="720"/>
        <w:rPr>
          <w:u w:val="single"/>
        </w:rPr>
      </w:pPr>
      <w:r w:rsidRPr="00182DFA">
        <w:rPr>
          <w:u w:val="single"/>
        </w:rPr>
        <w:t>The information that can be accessed into my profile are some pictures and videos, place of work, and my background education.</w:t>
      </w:r>
    </w:p>
    <w:p w14:paraId="4153113A" w14:textId="77777777" w:rsidR="00182DFA" w:rsidRDefault="00182DFA" w:rsidP="00182DFA">
      <w:pPr>
        <w:pStyle w:val="SubStepAlpha"/>
        <w:numPr>
          <w:ilvl w:val="0"/>
          <w:numId w:val="0"/>
        </w:numPr>
        <w:ind w:left="720"/>
      </w:pPr>
    </w:p>
    <w:p w14:paraId="31BB0EB3" w14:textId="1A1C7599" w:rsidR="00807218" w:rsidRDefault="00807218" w:rsidP="00807218">
      <w:pPr>
        <w:pStyle w:val="SubStepAlpha"/>
      </w:pPr>
      <w:r w:rsidRPr="00807218">
        <w:t xml:space="preserve">If you </w:t>
      </w:r>
      <w:r>
        <w:t xml:space="preserve">are sharing too much, you can change the privacy settings. Here are some </w:t>
      </w:r>
      <w:r w:rsidR="004F254D">
        <w:t>ways to get to the security / privacy settings on some of the popular social media sites:</w:t>
      </w:r>
    </w:p>
    <w:p w14:paraId="702FC303" w14:textId="77777777" w:rsidR="004F254D" w:rsidRDefault="00716A07" w:rsidP="00716A07">
      <w:pPr>
        <w:pStyle w:val="BodyTextL50"/>
      </w:pPr>
      <w:r w:rsidRPr="00716A07">
        <w:rPr>
          <w:b/>
        </w:rPr>
        <w:t>Facebook</w:t>
      </w:r>
      <w:r>
        <w:t xml:space="preserve">: Click </w:t>
      </w:r>
      <w:r>
        <w:rPr>
          <w:noProof/>
          <w:lang w:val="en-PH" w:eastAsia="en-PH"/>
        </w:rPr>
        <w:drawing>
          <wp:inline distT="0" distB="0" distL="0" distR="0" wp14:anchorId="73BF5DA9" wp14:editId="0F790333">
            <wp:extent cx="85725" cy="47625"/>
            <wp:effectExtent l="0" t="0" r="9525" b="9525"/>
            <wp:docPr id="1" name="Picture 1" descr="https://scontent-sjc2-1.xx.fbcdn.net/hphotos-xaf1/t39.2365-6/851557_364200877036449_574807949_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sjc2-1.xx.fbcdn.net/hphotos-xaf1/t39.2365-6/851557_364200877036449_574807949_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47625"/>
                    </a:xfrm>
                    <a:prstGeom prst="rect">
                      <a:avLst/>
                    </a:prstGeom>
                    <a:noFill/>
                    <a:ln>
                      <a:noFill/>
                    </a:ln>
                  </pic:spPr>
                </pic:pic>
              </a:graphicData>
            </a:graphic>
          </wp:inline>
        </w:drawing>
      </w:r>
      <w:r>
        <w:t xml:space="preserve">, select </w:t>
      </w:r>
      <w:r>
        <w:rPr>
          <w:b/>
        </w:rPr>
        <w:t>Settings</w:t>
      </w:r>
      <w:r>
        <w:t>.</w:t>
      </w:r>
    </w:p>
    <w:p w14:paraId="7359500F" w14:textId="77777777" w:rsidR="00716A07" w:rsidRDefault="00716A07" w:rsidP="00716A07">
      <w:pPr>
        <w:pStyle w:val="BodyTextL50"/>
      </w:pPr>
      <w:r w:rsidRPr="00716A07">
        <w:rPr>
          <w:b/>
        </w:rPr>
        <w:t>Linked In</w:t>
      </w:r>
      <w:r>
        <w:t xml:space="preserve">: Click your name and select </w:t>
      </w:r>
      <w:r>
        <w:rPr>
          <w:b/>
        </w:rPr>
        <w:t>Settings</w:t>
      </w:r>
      <w:r>
        <w:t>.</w:t>
      </w:r>
    </w:p>
    <w:p w14:paraId="446146F6" w14:textId="77777777" w:rsidR="00716A07" w:rsidRDefault="00716A07" w:rsidP="00716A07">
      <w:pPr>
        <w:pStyle w:val="BodyTextL50"/>
        <w:rPr>
          <w:b/>
        </w:rPr>
      </w:pPr>
      <w:r>
        <w:rPr>
          <w:b/>
        </w:rPr>
        <w:t>Google</w:t>
      </w:r>
      <w:r>
        <w:t>: Click your picture or avat</w:t>
      </w:r>
      <w:r w:rsidR="00113BF8">
        <w:t>a</w:t>
      </w:r>
      <w:r>
        <w:t xml:space="preserve">r, select </w:t>
      </w:r>
      <w:r>
        <w:rPr>
          <w:b/>
        </w:rPr>
        <w:t>My Accounts</w:t>
      </w:r>
    </w:p>
    <w:p w14:paraId="62EC1A6A" w14:textId="77777777" w:rsidR="00CC7FA6" w:rsidRPr="00CC7FA6" w:rsidRDefault="00CC7FA6" w:rsidP="00716A07">
      <w:pPr>
        <w:pStyle w:val="BodyTextL50"/>
        <w:rPr>
          <w:b/>
        </w:rPr>
      </w:pPr>
      <w:r>
        <w:rPr>
          <w:b/>
        </w:rPr>
        <w:t>Pinterest</w:t>
      </w:r>
      <w:r>
        <w:t xml:space="preserve">: Click </w:t>
      </w:r>
      <w:r>
        <w:rPr>
          <w:b/>
        </w:rPr>
        <w:t>Help Center</w:t>
      </w:r>
      <w:r>
        <w:t xml:space="preserve">, select </w:t>
      </w:r>
      <w:r>
        <w:rPr>
          <w:b/>
        </w:rPr>
        <w:t>My account</w:t>
      </w:r>
    </w:p>
    <w:p w14:paraId="16BE468D" w14:textId="77777777" w:rsidR="00FB6ACB" w:rsidRDefault="00FB6ACB" w:rsidP="00CC7FA6">
      <w:pPr>
        <w:pStyle w:val="StepHead"/>
      </w:pPr>
      <w:r>
        <w:t>Personal Data on Your Computing Devices</w:t>
      </w:r>
    </w:p>
    <w:p w14:paraId="1CA5543C" w14:textId="77777777" w:rsidR="009106F4" w:rsidRDefault="00CC7FA6" w:rsidP="009106F4">
      <w:pPr>
        <w:pStyle w:val="BodyTextL25"/>
      </w:pPr>
      <w:r>
        <w:t>Beside</w:t>
      </w:r>
      <w:r w:rsidR="00E80A43">
        <w:t>s</w:t>
      </w:r>
      <w:r>
        <w:t xml:space="preserve"> your online information, </w:t>
      </w:r>
      <w:r w:rsidR="001C36AD">
        <w:t>some of your personal information may be stored on your computing devices.</w:t>
      </w:r>
      <w:r w:rsidR="009E469F">
        <w:t xml:space="preserve"> In this step, you will create a few text files and use </w:t>
      </w:r>
      <w:r w:rsidR="00467F81">
        <w:t>Microsoft PowerS</w:t>
      </w:r>
      <w:r w:rsidR="009E469F">
        <w:t>hell to s</w:t>
      </w:r>
      <w:r w:rsidR="006E2AAA">
        <w:t>earch for specific information in the text files.</w:t>
      </w:r>
      <w:r w:rsidR="009106F4">
        <w:t xml:space="preserve"> The username User1 is used throughout this step in place of your username.</w:t>
      </w:r>
    </w:p>
    <w:p w14:paraId="0D9D4071" w14:textId="77777777" w:rsidR="00695246" w:rsidRDefault="00695246" w:rsidP="0046718C">
      <w:pPr>
        <w:pStyle w:val="SubStepAlpha"/>
      </w:pPr>
      <w:r>
        <w:t xml:space="preserve">Navigate to your </w:t>
      </w:r>
      <w:r w:rsidR="009106F4">
        <w:t>Documents</w:t>
      </w:r>
      <w:r>
        <w:t xml:space="preserve"> directory. Create a directory name </w:t>
      </w:r>
      <w:r w:rsidR="004D2D19">
        <w:rPr>
          <w:b/>
        </w:rPr>
        <w:t>PersonalData</w:t>
      </w:r>
      <w:r>
        <w:t>.</w:t>
      </w:r>
    </w:p>
    <w:p w14:paraId="64BDDCD4" w14:textId="77777777" w:rsidR="00695246" w:rsidRDefault="00695246" w:rsidP="0046718C">
      <w:pPr>
        <w:pStyle w:val="SubStepAlpha"/>
      </w:pPr>
      <w:r>
        <w:t xml:space="preserve">Create a few text files using </w:t>
      </w:r>
      <w:r w:rsidRPr="00695246">
        <w:rPr>
          <w:b/>
        </w:rPr>
        <w:t>Notepad</w:t>
      </w:r>
      <w:r>
        <w:t xml:space="preserve"> </w:t>
      </w:r>
      <w:r w:rsidR="00E80A43">
        <w:t xml:space="preserve">containing </w:t>
      </w:r>
      <w:r>
        <w:t xml:space="preserve">the following text and save them in your newly created </w:t>
      </w:r>
      <w:r w:rsidR="004D2D19">
        <w:rPr>
          <w:b/>
        </w:rPr>
        <w:t>PersonalData</w:t>
      </w:r>
      <w:r>
        <w:t xml:space="preserve"> directory</w:t>
      </w:r>
      <w:r w:rsidR="00E80A43">
        <w:t xml:space="preserve"> using the indicated filenames</w:t>
      </w:r>
      <w:r>
        <w:t>.</w:t>
      </w:r>
    </w:p>
    <w:tbl>
      <w:tblPr>
        <w:tblStyle w:val="LabTableStyle"/>
        <w:tblW w:w="0" w:type="auto"/>
        <w:tblLook w:val="04A0" w:firstRow="1" w:lastRow="0" w:firstColumn="1" w:lastColumn="0" w:noHBand="0" w:noVBand="1"/>
      </w:tblPr>
      <w:tblGrid>
        <w:gridCol w:w="1806"/>
        <w:gridCol w:w="5037"/>
      </w:tblGrid>
      <w:tr w:rsidR="004D2D19" w14:paraId="357950D4" w14:textId="77777777" w:rsidTr="004D2D19">
        <w:trPr>
          <w:cnfStyle w:val="100000000000" w:firstRow="1" w:lastRow="0" w:firstColumn="0" w:lastColumn="0" w:oddVBand="0" w:evenVBand="0" w:oddHBand="0" w:evenHBand="0" w:firstRowFirstColumn="0" w:firstRowLastColumn="0" w:lastRowFirstColumn="0" w:lastRowLastColumn="0"/>
        </w:trPr>
        <w:tc>
          <w:tcPr>
            <w:tcW w:w="1806" w:type="dxa"/>
          </w:tcPr>
          <w:p w14:paraId="62CDB08B" w14:textId="77777777" w:rsidR="004D2D19" w:rsidRDefault="004D2D19" w:rsidP="004D2D19">
            <w:pPr>
              <w:pStyle w:val="TableHeading"/>
            </w:pPr>
            <w:r>
              <w:lastRenderedPageBreak/>
              <w:t>Filename</w:t>
            </w:r>
          </w:p>
        </w:tc>
        <w:tc>
          <w:tcPr>
            <w:tcW w:w="5037" w:type="dxa"/>
          </w:tcPr>
          <w:p w14:paraId="07FAA42F" w14:textId="77777777" w:rsidR="004D2D19" w:rsidRDefault="004D2D19" w:rsidP="004D2D19">
            <w:pPr>
              <w:pStyle w:val="TableHeading"/>
            </w:pPr>
            <w:r>
              <w:t>Content</w:t>
            </w:r>
          </w:p>
        </w:tc>
      </w:tr>
      <w:tr w:rsidR="004D2D19" w14:paraId="0465CBB2" w14:textId="77777777" w:rsidTr="004D2D19">
        <w:tc>
          <w:tcPr>
            <w:tcW w:w="1806" w:type="dxa"/>
            <w:vAlign w:val="center"/>
          </w:tcPr>
          <w:p w14:paraId="0A1E9FDF" w14:textId="77777777" w:rsidR="004D2D19" w:rsidRPr="004D2D19" w:rsidRDefault="004D2D19" w:rsidP="004D2D19">
            <w:pPr>
              <w:pStyle w:val="TableText"/>
              <w:rPr>
                <w:b/>
              </w:rPr>
            </w:pPr>
            <w:r w:rsidRPr="004D2D19">
              <w:rPr>
                <w:b/>
              </w:rPr>
              <w:t>File1</w:t>
            </w:r>
            <w:r w:rsidR="00133270">
              <w:rPr>
                <w:b/>
              </w:rPr>
              <w:t>.txt</w:t>
            </w:r>
          </w:p>
        </w:tc>
        <w:tc>
          <w:tcPr>
            <w:tcW w:w="5037" w:type="dxa"/>
          </w:tcPr>
          <w:p w14:paraId="53E7F318" w14:textId="77777777" w:rsidR="004D2D19" w:rsidRDefault="004D2D19" w:rsidP="00E72565">
            <w:pPr>
              <w:pStyle w:val="TableText"/>
            </w:pPr>
            <w:r w:rsidRPr="004D2D19">
              <w:t xml:space="preserve">My </w:t>
            </w:r>
            <w:r w:rsidR="00E72565">
              <w:t>Social Security</w:t>
            </w:r>
            <w:r w:rsidR="00E72565" w:rsidRPr="004D2D19">
              <w:t xml:space="preserve"> </w:t>
            </w:r>
            <w:r w:rsidRPr="004D2D19">
              <w:t>Number is: 111-11-1111</w:t>
            </w:r>
          </w:p>
        </w:tc>
      </w:tr>
      <w:tr w:rsidR="004D2D19" w14:paraId="4A74ECBE" w14:textId="77777777" w:rsidTr="004D2D19">
        <w:tc>
          <w:tcPr>
            <w:tcW w:w="1806" w:type="dxa"/>
            <w:vAlign w:val="center"/>
          </w:tcPr>
          <w:p w14:paraId="50441553" w14:textId="77777777" w:rsidR="004D2D19" w:rsidRPr="004D2D19" w:rsidRDefault="004D2D19" w:rsidP="004D2D19">
            <w:pPr>
              <w:pStyle w:val="TableText"/>
              <w:rPr>
                <w:b/>
              </w:rPr>
            </w:pPr>
            <w:r w:rsidRPr="004D2D19">
              <w:rPr>
                <w:b/>
              </w:rPr>
              <w:t>File2</w:t>
            </w:r>
            <w:r w:rsidR="00133270">
              <w:rPr>
                <w:b/>
              </w:rPr>
              <w:t>.txt</w:t>
            </w:r>
          </w:p>
        </w:tc>
        <w:tc>
          <w:tcPr>
            <w:tcW w:w="5037" w:type="dxa"/>
          </w:tcPr>
          <w:p w14:paraId="5EF2EAB1" w14:textId="77777777" w:rsidR="004D2D19" w:rsidRDefault="004D2D19" w:rsidP="004D2D19">
            <w:pPr>
              <w:pStyle w:val="TableText"/>
            </w:pPr>
            <w:r>
              <w:t>My Credit Card Number: 5555-5555-5555-5555</w:t>
            </w:r>
          </w:p>
          <w:p w14:paraId="28226477" w14:textId="77777777" w:rsidR="004D2D19" w:rsidRDefault="004D2D19" w:rsidP="00E72565">
            <w:pPr>
              <w:pStyle w:val="TableText"/>
            </w:pPr>
            <w:r>
              <w:t xml:space="preserve">My </w:t>
            </w:r>
            <w:r w:rsidR="007E6CBF">
              <w:t xml:space="preserve">Social Security </w:t>
            </w:r>
            <w:r>
              <w:t>Number: 123-45-6789</w:t>
            </w:r>
          </w:p>
        </w:tc>
      </w:tr>
      <w:tr w:rsidR="004D2D19" w14:paraId="5AA8AD4C" w14:textId="77777777" w:rsidTr="004D2D19">
        <w:tc>
          <w:tcPr>
            <w:tcW w:w="1806" w:type="dxa"/>
            <w:vAlign w:val="center"/>
          </w:tcPr>
          <w:p w14:paraId="02AB01C1" w14:textId="77777777" w:rsidR="004D2D19" w:rsidRPr="004D2D19" w:rsidRDefault="004D2D19" w:rsidP="004D2D19">
            <w:pPr>
              <w:pStyle w:val="TableText"/>
              <w:rPr>
                <w:b/>
              </w:rPr>
            </w:pPr>
            <w:r w:rsidRPr="004D2D19">
              <w:rPr>
                <w:b/>
              </w:rPr>
              <w:t>File3</w:t>
            </w:r>
            <w:r w:rsidR="00133270">
              <w:rPr>
                <w:b/>
              </w:rPr>
              <w:t>.txt</w:t>
            </w:r>
          </w:p>
        </w:tc>
        <w:tc>
          <w:tcPr>
            <w:tcW w:w="5037" w:type="dxa"/>
          </w:tcPr>
          <w:p w14:paraId="756EFC96" w14:textId="77777777" w:rsidR="004D2D19" w:rsidRDefault="009106F4" w:rsidP="004D2D19">
            <w:pPr>
              <w:pStyle w:val="TableText"/>
            </w:pPr>
            <w:r>
              <w:t>My Credit Card Num</w:t>
            </w:r>
            <w:r w:rsidR="004D2D19">
              <w:t>ber:</w:t>
            </w:r>
          </w:p>
          <w:p w14:paraId="3DDCFE88" w14:textId="77777777" w:rsidR="004D2D19" w:rsidRDefault="004D2D19" w:rsidP="004D2D19">
            <w:pPr>
              <w:pStyle w:val="TableText"/>
            </w:pPr>
            <w:r>
              <w:t>9999 9999 9999 9999</w:t>
            </w:r>
          </w:p>
          <w:p w14:paraId="621D7182" w14:textId="77777777" w:rsidR="004D2D19" w:rsidRDefault="004D2D19" w:rsidP="004D2D19">
            <w:pPr>
              <w:pStyle w:val="TableText"/>
            </w:pPr>
            <w:r>
              <w:t xml:space="preserve">My ID Number: </w:t>
            </w:r>
          </w:p>
          <w:p w14:paraId="1E987AB8" w14:textId="77777777" w:rsidR="004D2D19" w:rsidRDefault="004D2D19" w:rsidP="004D2D19">
            <w:pPr>
              <w:pStyle w:val="TableText"/>
            </w:pPr>
            <w:r>
              <w:t>987654321</w:t>
            </w:r>
          </w:p>
        </w:tc>
      </w:tr>
    </w:tbl>
    <w:p w14:paraId="140D2F41" w14:textId="77777777" w:rsidR="00CA2BF5" w:rsidRDefault="00CA2BF5" w:rsidP="0046718C">
      <w:pPr>
        <w:pStyle w:val="SubStepAlpha"/>
      </w:pPr>
      <w:r>
        <w:t xml:space="preserve">Click </w:t>
      </w:r>
      <w:r w:rsidRPr="00CA2BF5">
        <w:rPr>
          <w:b/>
        </w:rPr>
        <w:t>Start</w:t>
      </w:r>
      <w:r>
        <w:t xml:space="preserve">. Search for </w:t>
      </w:r>
      <w:r w:rsidR="00695246">
        <w:rPr>
          <w:b/>
        </w:rPr>
        <w:t>p</w:t>
      </w:r>
      <w:r w:rsidRPr="00CA2BF5">
        <w:rPr>
          <w:b/>
        </w:rPr>
        <w:t>owershell</w:t>
      </w:r>
      <w:r>
        <w:t>.</w:t>
      </w:r>
    </w:p>
    <w:p w14:paraId="58DA80A4" w14:textId="77777777" w:rsidR="00BA1F6C" w:rsidRDefault="00BA1F6C" w:rsidP="00BA1F6C">
      <w:pPr>
        <w:pStyle w:val="BodyTextL50"/>
      </w:pPr>
      <w:r w:rsidRPr="00BA1F6C">
        <w:rPr>
          <w:b/>
        </w:rPr>
        <w:t>Note</w:t>
      </w:r>
      <w:r>
        <w:t>: If Microsoft PowerShell is not available, you can download it from Microsoft. Please review the install</w:t>
      </w:r>
      <w:r w:rsidR="007E6CBF">
        <w:t>ation</w:t>
      </w:r>
      <w:r>
        <w:t xml:space="preserve"> instructions and system requirement from Microsoft to determine the version to download for your Microsoft operating system.</w:t>
      </w:r>
    </w:p>
    <w:p w14:paraId="5185FDFA" w14:textId="77777777" w:rsidR="00BA1F6C" w:rsidRDefault="00BA1F6C" w:rsidP="00BA1F6C">
      <w:pPr>
        <w:pStyle w:val="BodyTextL50"/>
      </w:pPr>
      <w:r>
        <w:t xml:space="preserve">Vista: </w:t>
      </w:r>
      <w:hyperlink r:id="rId9" w:history="1">
        <w:r w:rsidRPr="00F20635">
          <w:rPr>
            <w:rStyle w:val="Hyperlink"/>
          </w:rPr>
          <w:t>https://www.microsoft.com/en-us/download/details.aspx?id=9864</w:t>
        </w:r>
      </w:hyperlink>
    </w:p>
    <w:p w14:paraId="1C6D36F7" w14:textId="77777777" w:rsidR="00BA1F6C" w:rsidRDefault="00BA1F6C" w:rsidP="00BA1F6C">
      <w:pPr>
        <w:pStyle w:val="BodyTextL50"/>
      </w:pPr>
      <w:r>
        <w:t xml:space="preserve">Windows 7 and 8: </w:t>
      </w:r>
      <w:hyperlink r:id="rId10" w:history="1">
        <w:r w:rsidRPr="00F20635">
          <w:rPr>
            <w:rStyle w:val="Hyperlink"/>
          </w:rPr>
          <w:t>https://www.microsoft.com/en-us/download/details.aspx?id=48729</w:t>
        </w:r>
      </w:hyperlink>
    </w:p>
    <w:p w14:paraId="24E25EB9" w14:textId="77777777" w:rsidR="00467F81" w:rsidRDefault="00682620" w:rsidP="00467F81">
      <w:pPr>
        <w:pStyle w:val="SubStepAlpha"/>
      </w:pPr>
      <w:r w:rsidRPr="00467F81">
        <w:t>Navigate to</w:t>
      </w:r>
      <w:r w:rsidR="007E6CBF">
        <w:t xml:space="preserve"> the</w:t>
      </w:r>
      <w:r w:rsidRPr="00467F81">
        <w:t xml:space="preserve"> </w:t>
      </w:r>
      <w:r w:rsidR="004D2D19">
        <w:rPr>
          <w:b/>
        </w:rPr>
        <w:t>PersonalData</w:t>
      </w:r>
      <w:r w:rsidR="004D2D19">
        <w:t xml:space="preserve"> directory</w:t>
      </w:r>
      <w:r w:rsidR="007E6CBF">
        <w:t xml:space="preserve"> by typing the following command at the PowerShell prompt:</w:t>
      </w:r>
    </w:p>
    <w:p w14:paraId="1B58B381" w14:textId="77777777" w:rsidR="00695246" w:rsidRDefault="00695246" w:rsidP="00695246">
      <w:pPr>
        <w:pStyle w:val="CMD"/>
        <w:rPr>
          <w:b/>
        </w:rPr>
      </w:pPr>
      <w:r w:rsidRPr="00695246">
        <w:t xml:space="preserve">PS C:\Windows\System32\WindowsPowerShell\v1.0&gt; </w:t>
      </w:r>
      <w:r w:rsidRPr="00695246">
        <w:rPr>
          <w:b/>
        </w:rPr>
        <w:t>cd c:\Users\User1</w:t>
      </w:r>
      <w:r w:rsidR="009106F4">
        <w:rPr>
          <w:b/>
        </w:rPr>
        <w:t>\Documents\PersonalData</w:t>
      </w:r>
    </w:p>
    <w:p w14:paraId="34EB1C9A" w14:textId="77777777" w:rsidR="009106F4" w:rsidRDefault="009106F4" w:rsidP="00695246">
      <w:pPr>
        <w:pStyle w:val="CMD"/>
        <w:rPr>
          <w:b/>
        </w:rPr>
      </w:pPr>
      <w:r>
        <w:rPr>
          <w:noProof/>
          <w:lang w:val="en-PH" w:eastAsia="en-PH"/>
        </w:rPr>
        <w:drawing>
          <wp:inline distT="0" distB="0" distL="0" distR="0" wp14:anchorId="307C7719" wp14:editId="31F1BD12">
            <wp:extent cx="5486400" cy="13390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339079"/>
                    </a:xfrm>
                    <a:prstGeom prst="rect">
                      <a:avLst/>
                    </a:prstGeom>
                  </pic:spPr>
                </pic:pic>
              </a:graphicData>
            </a:graphic>
          </wp:inline>
        </w:drawing>
      </w:r>
    </w:p>
    <w:p w14:paraId="3AB51763" w14:textId="77777777" w:rsidR="00467F81" w:rsidRDefault="0035358F" w:rsidP="00467F81">
      <w:pPr>
        <w:pStyle w:val="SubStepAlpha"/>
      </w:pPr>
      <w:r>
        <w:t xml:space="preserve">Using the scripting commands available in PowerShell, you will search for strings of numbers in these formats: </w:t>
      </w:r>
      <w:r w:rsidR="00A261F7">
        <w:t xml:space="preserve">Social Security </w:t>
      </w:r>
      <w:r w:rsidR="000550E8">
        <w:t xml:space="preserve">number </w:t>
      </w:r>
      <w:r>
        <w:t>XXX XX XXXX and</w:t>
      </w:r>
      <w:r w:rsidR="000550E8">
        <w:t xml:space="preserve"> credit card number </w:t>
      </w:r>
      <w:r>
        <w:t>YYYY YYYY YYYY YYYY.</w:t>
      </w:r>
    </w:p>
    <w:p w14:paraId="504F09D4" w14:textId="77777777" w:rsidR="000550E8" w:rsidRDefault="000550E8" w:rsidP="00467F81">
      <w:pPr>
        <w:pStyle w:val="SubStepAlpha"/>
      </w:pPr>
      <w:r>
        <w:t xml:space="preserve">To search for a string of numbers that may represent a </w:t>
      </w:r>
      <w:r w:rsidR="00A261F7">
        <w:t xml:space="preserve">Social Security </w:t>
      </w:r>
      <w:r>
        <w:t>number, copy and paste the following command into the PowerShell prompt</w:t>
      </w:r>
      <w:r w:rsidR="00A261F7">
        <w:t xml:space="preserve"> and press </w:t>
      </w:r>
      <w:r w:rsidR="00A261F7">
        <w:rPr>
          <w:b/>
        </w:rPr>
        <w:t>Enter</w:t>
      </w:r>
      <w:r>
        <w:t>:</w:t>
      </w:r>
    </w:p>
    <w:p w14:paraId="0338F431" w14:textId="77777777" w:rsidR="000550E8" w:rsidRDefault="000550E8" w:rsidP="000550E8">
      <w:pPr>
        <w:pStyle w:val="CMD"/>
        <w:rPr>
          <w:rFonts w:eastAsia="Times New Roman" w:cs="Courier New"/>
          <w:szCs w:val="20"/>
        </w:rPr>
      </w:pPr>
      <w:r w:rsidRPr="000550E8">
        <w:rPr>
          <w:rFonts w:eastAsia="Times New Roman" w:cs="Courier New"/>
          <w:szCs w:val="20"/>
        </w:rPr>
        <w:t>Get-ChildItem  -rec -exclude *.exe,*.dll |</w:t>
      </w:r>
      <w:r>
        <w:rPr>
          <w:rFonts w:eastAsia="Times New Roman" w:cs="Courier New"/>
          <w:szCs w:val="20"/>
        </w:rPr>
        <w:t xml:space="preserve"> </w:t>
      </w:r>
      <w:r w:rsidRPr="000550E8">
        <w:rPr>
          <w:rFonts w:eastAsia="Times New Roman" w:cs="Courier New"/>
          <w:szCs w:val="20"/>
        </w:rPr>
        <w:t>select-string "[0-9]{3}[-| ][0-9]{2}[-| ][0-9]{4}"</w:t>
      </w:r>
    </w:p>
    <w:p w14:paraId="3AFCBE0A" w14:textId="77777777" w:rsidR="000550E8" w:rsidRDefault="000550E8" w:rsidP="00C02439">
      <w:pPr>
        <w:pStyle w:val="BodyTextL50"/>
        <w:keepNext/>
      </w:pPr>
      <w:r>
        <w:lastRenderedPageBreak/>
        <w:t xml:space="preserve">To paste the command, right-click the Powershell title bar and select </w:t>
      </w:r>
      <w:r>
        <w:rPr>
          <w:b/>
        </w:rPr>
        <w:t>Edit &gt; Paste</w:t>
      </w:r>
      <w:r>
        <w:t>.</w:t>
      </w:r>
    </w:p>
    <w:p w14:paraId="0D134EFE" w14:textId="77777777" w:rsidR="000272DA" w:rsidRDefault="000272DA" w:rsidP="000550E8">
      <w:pPr>
        <w:pStyle w:val="BodyTextL50"/>
      </w:pPr>
      <w:r w:rsidRPr="000272DA">
        <w:rPr>
          <w:noProof/>
          <w:lang w:val="en-PH" w:eastAsia="en-PH"/>
        </w:rPr>
        <w:drawing>
          <wp:inline distT="0" distB="0" distL="0" distR="0" wp14:anchorId="21EF1DDA" wp14:editId="6D590484">
            <wp:extent cx="5486400" cy="200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002427"/>
                    </a:xfrm>
                    <a:prstGeom prst="rect">
                      <a:avLst/>
                    </a:prstGeom>
                  </pic:spPr>
                </pic:pic>
              </a:graphicData>
            </a:graphic>
          </wp:inline>
        </w:drawing>
      </w:r>
    </w:p>
    <w:p w14:paraId="38CA2A16" w14:textId="77777777" w:rsidR="000272DA" w:rsidRDefault="000272DA" w:rsidP="000272DA">
      <w:pPr>
        <w:pStyle w:val="SubStepAlpha"/>
      </w:pPr>
      <w:r>
        <w:t>The result</w:t>
      </w:r>
      <w:r w:rsidR="00A261F7">
        <w:t xml:space="preserve"> </w:t>
      </w:r>
      <w:r>
        <w:t>from the command is displayed below.</w:t>
      </w:r>
    </w:p>
    <w:p w14:paraId="3EBD503B" w14:textId="77777777" w:rsidR="00871937" w:rsidRDefault="00871937" w:rsidP="000550E8">
      <w:pPr>
        <w:pStyle w:val="BodyTextL50"/>
      </w:pPr>
      <w:r>
        <w:rPr>
          <w:noProof/>
          <w:lang w:val="en-PH" w:eastAsia="en-PH"/>
        </w:rPr>
        <w:drawing>
          <wp:inline distT="0" distB="0" distL="0" distR="0" wp14:anchorId="0B0F315F" wp14:editId="60E5AEE6">
            <wp:extent cx="5486400" cy="126981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269819"/>
                    </a:xfrm>
                    <a:prstGeom prst="rect">
                      <a:avLst/>
                    </a:prstGeom>
                  </pic:spPr>
                </pic:pic>
              </a:graphicData>
            </a:graphic>
          </wp:inline>
        </w:drawing>
      </w:r>
    </w:p>
    <w:p w14:paraId="7FBBB0C9" w14:textId="77777777" w:rsidR="004B7E9E" w:rsidRDefault="004B7E9E" w:rsidP="004B7E9E">
      <w:pPr>
        <w:pStyle w:val="BodyTextL50"/>
      </w:pPr>
      <w:r>
        <w:t>Th</w:t>
      </w:r>
      <w:r w:rsidR="00113A98">
        <w:t>e</w:t>
      </w:r>
      <w:r>
        <w:t xml:space="preserve"> command allows you to </w:t>
      </w:r>
      <w:r w:rsidR="00886C17">
        <w:t xml:space="preserve">find </w:t>
      </w:r>
      <w:r>
        <w:t>items that match a defined pattern, such as the pattern for Social Security numbers</w:t>
      </w:r>
      <w:r w:rsidR="00886C17">
        <w:t>. The command also</w:t>
      </w:r>
      <w:r>
        <w:t xml:space="preserve"> exclude</w:t>
      </w:r>
      <w:r w:rsidR="00886C17">
        <w:t>s</w:t>
      </w:r>
      <w:r>
        <w:t xml:space="preserve"> files with certain extensions, like .exe and .dll.</w:t>
      </w:r>
      <w:r w:rsidR="00113A98">
        <w:t xml:space="preserve"> The results display the text files that contain the defined pattern.</w:t>
      </w:r>
    </w:p>
    <w:p w14:paraId="5E7A088D" w14:textId="77777777" w:rsidR="006E2AAA" w:rsidRDefault="004B7E9E" w:rsidP="004B7E9E">
      <w:pPr>
        <w:pStyle w:val="SubStepAlpha"/>
      </w:pPr>
      <w:r>
        <w:t xml:space="preserve">To search </w:t>
      </w:r>
      <w:r w:rsidR="00886C17">
        <w:t xml:space="preserve">for </w:t>
      </w:r>
      <w:r>
        <w:t>credit card number</w:t>
      </w:r>
      <w:r w:rsidR="00886C17">
        <w:t>s</w:t>
      </w:r>
      <w:r>
        <w:t xml:space="preserve"> with the pattern</w:t>
      </w:r>
      <w:r w:rsidR="00886C17">
        <w:t xml:space="preserve"> of</w:t>
      </w:r>
      <w:r>
        <w:t xml:space="preserve"> 4 groups of 4 numbers (YYYY YYYY YYYY YYYY), copy and paste the following command in the PowerShell prompt:</w:t>
      </w:r>
    </w:p>
    <w:p w14:paraId="0AA6FB0B" w14:textId="77777777" w:rsidR="00AE7D9E" w:rsidRPr="000550E8" w:rsidRDefault="00AE7D9E" w:rsidP="00AE7D9E">
      <w:pPr>
        <w:pStyle w:val="CMD"/>
      </w:pPr>
      <w:r w:rsidRPr="000550E8">
        <w:t>Get-ChildItem  -rec -exclude *.exe,*.dll |</w:t>
      </w:r>
      <w:r>
        <w:t xml:space="preserve"> </w:t>
      </w:r>
      <w:r w:rsidRPr="000550E8">
        <w:t>select-string "</w:t>
      </w:r>
      <w:r>
        <w:t>[0-9]{4}[-| ][0-9]{4</w:t>
      </w:r>
      <w:r w:rsidRPr="000550E8">
        <w:t>}[-| ][0-9]{4}</w:t>
      </w:r>
      <w:r>
        <w:t>[-| ][0-9]{4</w:t>
      </w:r>
      <w:r w:rsidRPr="000550E8">
        <w:t>}"</w:t>
      </w:r>
    </w:p>
    <w:p w14:paraId="42F9851A" w14:textId="77777777" w:rsidR="006E2AAA" w:rsidRDefault="00113A98" w:rsidP="00C303C5">
      <w:pPr>
        <w:pStyle w:val="SubStepAlpha"/>
      </w:pPr>
      <w:r>
        <w:t xml:space="preserve">What </w:t>
      </w:r>
      <w:r w:rsidR="00886C17">
        <w:t>are the</w:t>
      </w:r>
      <w:r>
        <w:t xml:space="preserve"> results? </w:t>
      </w:r>
      <w:r w:rsidR="00AE7D9E">
        <w:t>Which files</w:t>
      </w:r>
      <w:r>
        <w:t xml:space="preserve"> contain </w:t>
      </w:r>
      <w:r w:rsidR="00AE7D9E">
        <w:t>credit card information?</w:t>
      </w:r>
    </w:p>
    <w:p w14:paraId="30F1AB0A" w14:textId="679B0D01" w:rsidR="00B27041" w:rsidRPr="00B27041" w:rsidRDefault="00B27041" w:rsidP="00B27041">
      <w:pPr>
        <w:pStyle w:val="SubStepAlpha"/>
        <w:numPr>
          <w:ilvl w:val="0"/>
          <w:numId w:val="0"/>
        </w:numPr>
        <w:ind w:left="720"/>
        <w:rPr>
          <w:u w:val="single"/>
        </w:rPr>
      </w:pPr>
      <w:r w:rsidRPr="00B27041">
        <w:rPr>
          <w:u w:val="single"/>
        </w:rPr>
        <w:t>The results of the code was file2.txt with my credit card number: 5555-5555-5555-5555 and file3.txt with 9999-9999-9999-9999 value.</w:t>
      </w:r>
      <w:bookmarkStart w:id="0" w:name="_GoBack"/>
      <w:bookmarkEnd w:id="0"/>
    </w:p>
    <w:p w14:paraId="464EB973" w14:textId="77777777" w:rsidR="00B27041" w:rsidRDefault="00B27041" w:rsidP="00B27041">
      <w:pPr>
        <w:pStyle w:val="SubStepAlpha"/>
        <w:numPr>
          <w:ilvl w:val="0"/>
          <w:numId w:val="0"/>
        </w:numPr>
        <w:ind w:left="720"/>
      </w:pPr>
    </w:p>
    <w:p w14:paraId="2D4F8CF4" w14:textId="34919686" w:rsidR="00133270" w:rsidRDefault="00133270" w:rsidP="00AE7F29">
      <w:pPr>
        <w:pStyle w:val="SubStepAlpha"/>
      </w:pPr>
      <w:r>
        <w:t xml:space="preserve">If you are using Linux or Mac OS, the </w:t>
      </w:r>
      <w:r w:rsidRPr="00AE7F29">
        <w:rPr>
          <w:b/>
        </w:rPr>
        <w:t>grep</w:t>
      </w:r>
      <w:r>
        <w:t xml:space="preserve"> command can accomplish the same results.</w:t>
      </w:r>
    </w:p>
    <w:p w14:paraId="5FDF461A" w14:textId="77777777" w:rsidR="00133270" w:rsidRDefault="00133270" w:rsidP="00247D1C">
      <w:pPr>
        <w:pStyle w:val="BodyTextL50"/>
      </w:pPr>
      <w:r>
        <w:t>For social security number:</w:t>
      </w:r>
      <w:r w:rsidR="008C2A90">
        <w:t xml:space="preserve"> </w:t>
      </w:r>
      <w:r w:rsidR="008C2A90" w:rsidRPr="00247D1C">
        <w:rPr>
          <w:b/>
        </w:rPr>
        <w:t>grep '[0-9]\{3\}[-\ ][0-9]\{2\}[-\ ][0-9]\{4\}' *</w:t>
      </w:r>
    </w:p>
    <w:p w14:paraId="13914F01" w14:textId="77777777" w:rsidR="00133270" w:rsidRDefault="00133270" w:rsidP="00247D1C">
      <w:pPr>
        <w:pStyle w:val="BodyTextL50"/>
        <w:rPr>
          <w:b/>
        </w:rPr>
      </w:pPr>
      <w:r>
        <w:t>For credit card numbe</w:t>
      </w:r>
      <w:r w:rsidR="00247D1C">
        <w:t>r</w:t>
      </w:r>
      <w:r>
        <w:t>s:</w:t>
      </w:r>
      <w:r w:rsidR="008C2A90">
        <w:t xml:space="preserve"> </w:t>
      </w:r>
      <w:r w:rsidR="008C2A90" w:rsidRPr="00247D1C">
        <w:rPr>
          <w:b/>
        </w:rPr>
        <w:t>grep '[0-9]\{4\}[-\ ][0-9]\{4\}[-\ ][0-9]\{4\}[-\ ][0-9]\{4\}' *</w:t>
      </w:r>
    </w:p>
    <w:p w14:paraId="4890A0FF" w14:textId="09ED2CAB" w:rsidR="0018449C" w:rsidRDefault="0018449C" w:rsidP="0018449C">
      <w:pPr>
        <w:pStyle w:val="LabSection"/>
      </w:pPr>
      <w:r>
        <w:t>Reflection</w:t>
      </w:r>
      <w:r w:rsidR="00E517BF">
        <w:t xml:space="preserve"> Question#1:</w:t>
      </w:r>
    </w:p>
    <w:p w14:paraId="6F7D22FC" w14:textId="77777777" w:rsidR="0018449C" w:rsidRDefault="0018449C" w:rsidP="0018449C">
      <w:pPr>
        <w:pStyle w:val="BodyTextL25"/>
      </w:pPr>
      <w:r>
        <w:t>What other personal data do you store on your devices?</w:t>
      </w:r>
    </w:p>
    <w:p w14:paraId="591B9870" w14:textId="04BA25CC" w:rsidR="00E517BF" w:rsidRPr="006647C9" w:rsidRDefault="00B27041" w:rsidP="00330A59">
      <w:pPr>
        <w:pStyle w:val="BodyTextL25"/>
        <w:rPr>
          <w:rStyle w:val="AnswerGray"/>
          <w:u w:val="single"/>
          <w:shd w:val="clear" w:color="auto" w:fill="auto"/>
        </w:rPr>
      </w:pPr>
      <w:r w:rsidRPr="006647C9">
        <w:rPr>
          <w:u w:val="single"/>
        </w:rPr>
        <w:t>Other data that I input into my devices are personal information that I</w:t>
      </w:r>
      <w:r w:rsidR="00F6120F" w:rsidRPr="006647C9">
        <w:rPr>
          <w:u w:val="single"/>
        </w:rPr>
        <w:t xml:space="preserve">t is important to me such are confidential videos and photos, school related activities. </w:t>
      </w:r>
    </w:p>
    <w:p w14:paraId="6BC312DF" w14:textId="1E29F9ED" w:rsidR="00E517BF" w:rsidRDefault="00E517BF" w:rsidP="00E517BF">
      <w:pPr>
        <w:pStyle w:val="LabSection"/>
      </w:pPr>
      <w:r>
        <w:lastRenderedPageBreak/>
        <w:t>Reflection Question#2:</w:t>
      </w:r>
    </w:p>
    <w:p w14:paraId="22218365" w14:textId="19BDA125" w:rsidR="00E517BF" w:rsidRPr="00E517BF" w:rsidRDefault="00E517BF" w:rsidP="00E517BF">
      <w:pPr>
        <w:pStyle w:val="LabSection"/>
        <w:numPr>
          <w:ilvl w:val="0"/>
          <w:numId w:val="0"/>
        </w:numPr>
        <w:ind w:left="426"/>
        <w:rPr>
          <w:b w:val="0"/>
          <w:bCs/>
          <w:sz w:val="20"/>
          <w:szCs w:val="20"/>
        </w:rPr>
      </w:pPr>
      <w:r w:rsidRPr="00E517BF">
        <w:rPr>
          <w:b w:val="0"/>
          <w:bCs/>
          <w:sz w:val="20"/>
          <w:szCs w:val="20"/>
        </w:rPr>
        <w:t>What are the things that you really find interesting and useful in this activity?</w:t>
      </w:r>
      <w:r w:rsidR="002023FC">
        <w:rPr>
          <w:b w:val="0"/>
          <w:bCs/>
          <w:sz w:val="20"/>
          <w:szCs w:val="20"/>
        </w:rPr>
        <w:t xml:space="preserve">  Please limit your answers to a minimum of 2 sentences and up to a maximum of 3 sentences.</w:t>
      </w:r>
    </w:p>
    <w:p w14:paraId="4D45CA0A" w14:textId="2E2EE0A3" w:rsidR="000E442C" w:rsidRPr="00F6120F" w:rsidRDefault="00F6120F" w:rsidP="00E517BF">
      <w:pPr>
        <w:pStyle w:val="BodyTextL25"/>
        <w:rPr>
          <w:rStyle w:val="AnswerGray"/>
          <w:u w:val="single"/>
          <w:shd w:val="clear" w:color="auto" w:fill="auto"/>
        </w:rPr>
      </w:pPr>
      <w:r w:rsidRPr="00F6120F">
        <w:rPr>
          <w:u w:val="single"/>
        </w:rPr>
        <w:t>What amuse me of this activity is that how big the opportunity that this activity brings the fast access of information can be very valuable in terms in programming. Another is how important posting information in social media or in the internet can be dangerous.</w:t>
      </w:r>
    </w:p>
    <w:p w14:paraId="52C933AB" w14:textId="67EE0BB0" w:rsidR="000E442C" w:rsidRDefault="000E442C" w:rsidP="000E442C">
      <w:pPr>
        <w:pStyle w:val="LabSection"/>
      </w:pPr>
      <w:r>
        <w:t>Reflection Question#3:</w:t>
      </w:r>
    </w:p>
    <w:p w14:paraId="3F46C498" w14:textId="6CC15C2F" w:rsidR="002023FC" w:rsidRPr="00E517BF" w:rsidRDefault="000E442C" w:rsidP="002023FC">
      <w:pPr>
        <w:pStyle w:val="LabSection"/>
        <w:numPr>
          <w:ilvl w:val="0"/>
          <w:numId w:val="0"/>
        </w:numPr>
        <w:ind w:left="426"/>
        <w:rPr>
          <w:b w:val="0"/>
          <w:bCs/>
          <w:sz w:val="20"/>
          <w:szCs w:val="20"/>
        </w:rPr>
      </w:pPr>
      <w:r w:rsidRPr="000E442C">
        <w:rPr>
          <w:b w:val="0"/>
          <w:bCs/>
          <w:sz w:val="20"/>
          <w:szCs w:val="20"/>
        </w:rPr>
        <w:t>Being a</w:t>
      </w:r>
      <w:r w:rsidR="00B14CEF">
        <w:rPr>
          <w:b w:val="0"/>
          <w:bCs/>
          <w:sz w:val="20"/>
          <w:szCs w:val="20"/>
        </w:rPr>
        <w:t>n Information Technology</w:t>
      </w:r>
      <w:r w:rsidRPr="000E442C">
        <w:rPr>
          <w:b w:val="0"/>
          <w:bCs/>
          <w:sz w:val="20"/>
          <w:szCs w:val="20"/>
        </w:rPr>
        <w:t xml:space="preserve"> </w:t>
      </w:r>
      <w:r w:rsidR="00B14CEF">
        <w:rPr>
          <w:b w:val="0"/>
          <w:bCs/>
          <w:sz w:val="20"/>
          <w:szCs w:val="20"/>
        </w:rPr>
        <w:t>s</w:t>
      </w:r>
      <w:r w:rsidRPr="000E442C">
        <w:rPr>
          <w:b w:val="0"/>
          <w:bCs/>
          <w:sz w:val="20"/>
          <w:szCs w:val="20"/>
        </w:rPr>
        <w:t>tudent, what are the possible ways that th</w:t>
      </w:r>
      <w:r w:rsidR="002023FC">
        <w:rPr>
          <w:b w:val="0"/>
          <w:bCs/>
          <w:sz w:val="20"/>
          <w:szCs w:val="20"/>
        </w:rPr>
        <w:t>is</w:t>
      </w:r>
      <w:r w:rsidRPr="000E442C">
        <w:rPr>
          <w:b w:val="0"/>
          <w:bCs/>
          <w:sz w:val="20"/>
          <w:szCs w:val="20"/>
        </w:rPr>
        <w:t xml:space="preserve"> knowledge gained from such activity will make an impact in </w:t>
      </w:r>
      <w:r w:rsidR="00B14CEF">
        <w:rPr>
          <w:b w:val="0"/>
          <w:bCs/>
          <w:sz w:val="20"/>
          <w:szCs w:val="20"/>
        </w:rPr>
        <w:t>your</w:t>
      </w:r>
      <w:r w:rsidRPr="000E442C">
        <w:rPr>
          <w:b w:val="0"/>
          <w:bCs/>
          <w:sz w:val="20"/>
          <w:szCs w:val="20"/>
        </w:rPr>
        <w:t xml:space="preserve"> individual development process? Use example to clearly illustrate your answers.</w:t>
      </w:r>
      <w:r w:rsidR="002023FC">
        <w:rPr>
          <w:b w:val="0"/>
          <w:bCs/>
          <w:sz w:val="20"/>
          <w:szCs w:val="20"/>
        </w:rPr>
        <w:t xml:space="preserve">  Please limit your answers to a minimum of </w:t>
      </w:r>
      <w:r w:rsidR="00F939DD">
        <w:rPr>
          <w:b w:val="0"/>
          <w:bCs/>
          <w:sz w:val="20"/>
          <w:szCs w:val="20"/>
        </w:rPr>
        <w:t>3</w:t>
      </w:r>
      <w:r w:rsidR="002023FC">
        <w:rPr>
          <w:b w:val="0"/>
          <w:bCs/>
          <w:sz w:val="20"/>
          <w:szCs w:val="20"/>
        </w:rPr>
        <w:t xml:space="preserve"> sentences and up to a maximum of </w:t>
      </w:r>
      <w:r w:rsidR="00F939DD">
        <w:rPr>
          <w:b w:val="0"/>
          <w:bCs/>
          <w:sz w:val="20"/>
          <w:szCs w:val="20"/>
        </w:rPr>
        <w:t>5</w:t>
      </w:r>
      <w:r w:rsidR="002023FC">
        <w:rPr>
          <w:b w:val="0"/>
          <w:bCs/>
          <w:sz w:val="20"/>
          <w:szCs w:val="20"/>
        </w:rPr>
        <w:t xml:space="preserve"> sentences.</w:t>
      </w:r>
    </w:p>
    <w:p w14:paraId="2A5E2871" w14:textId="7A6823BA" w:rsidR="00F6120F" w:rsidRPr="006647C9" w:rsidRDefault="00F6120F" w:rsidP="00F6120F">
      <w:pPr>
        <w:pStyle w:val="BodyTextL25"/>
        <w:ind w:left="0"/>
        <w:rPr>
          <w:rStyle w:val="AnswerGray"/>
          <w:u w:val="single"/>
          <w:shd w:val="clear" w:color="auto" w:fill="auto"/>
        </w:rPr>
      </w:pPr>
      <w:r w:rsidRPr="006647C9">
        <w:rPr>
          <w:rStyle w:val="AnswerGray"/>
          <w:u w:val="single"/>
          <w:shd w:val="clear" w:color="auto" w:fill="auto"/>
        </w:rPr>
        <w:t xml:space="preserve">Going through this activity as an upcoming IT professional gives me many opportunity that can be beneficial in the real world. Understanding the importance of information privacy </w:t>
      </w:r>
      <w:r w:rsidR="006647C9" w:rsidRPr="006647C9">
        <w:rPr>
          <w:rStyle w:val="AnswerGray"/>
          <w:u w:val="single"/>
          <w:shd w:val="clear" w:color="auto" w:fill="auto"/>
        </w:rPr>
        <w:t>is one of many aspects that IT professional take significances. Another is how to handle those information such as managing data and retrieving data.</w:t>
      </w:r>
    </w:p>
    <w:sectPr w:rsidR="00F6120F" w:rsidRPr="006647C9" w:rsidSect="008C4307">
      <w:headerReference w:type="even" r:id="rId14"/>
      <w:headerReference w:type="default" r:id="rId15"/>
      <w:footerReference w:type="even" r:id="rId16"/>
      <w:footerReference w:type="default" r:id="rId17"/>
      <w:headerReference w:type="first" r:id="rId18"/>
      <w:footerReference w:type="first" r:id="rId1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DD5424" w14:textId="77777777" w:rsidR="00BF2E5B" w:rsidRDefault="00BF2E5B" w:rsidP="0090659A">
      <w:pPr>
        <w:spacing w:after="0" w:line="240" w:lineRule="auto"/>
      </w:pPr>
      <w:r>
        <w:separator/>
      </w:r>
    </w:p>
    <w:p w14:paraId="7EF1A40B" w14:textId="77777777" w:rsidR="00BF2E5B" w:rsidRDefault="00BF2E5B"/>
    <w:p w14:paraId="172F3854" w14:textId="77777777" w:rsidR="00BF2E5B" w:rsidRDefault="00BF2E5B"/>
    <w:p w14:paraId="0990AB96" w14:textId="77777777" w:rsidR="00BF2E5B" w:rsidRDefault="00BF2E5B"/>
    <w:p w14:paraId="0E134E65" w14:textId="77777777" w:rsidR="00BF2E5B" w:rsidRDefault="00BF2E5B"/>
  </w:endnote>
  <w:endnote w:type="continuationSeparator" w:id="0">
    <w:p w14:paraId="1710EF85" w14:textId="77777777" w:rsidR="00BF2E5B" w:rsidRDefault="00BF2E5B" w:rsidP="0090659A">
      <w:pPr>
        <w:spacing w:after="0" w:line="240" w:lineRule="auto"/>
      </w:pPr>
      <w:r>
        <w:continuationSeparator/>
      </w:r>
    </w:p>
    <w:p w14:paraId="7FC1704B" w14:textId="77777777" w:rsidR="00BF2E5B" w:rsidRDefault="00BF2E5B"/>
    <w:p w14:paraId="3AFDE92E" w14:textId="77777777" w:rsidR="00BF2E5B" w:rsidRDefault="00BF2E5B"/>
    <w:p w14:paraId="39E74DF9" w14:textId="77777777" w:rsidR="00BF2E5B" w:rsidRDefault="00BF2E5B"/>
    <w:p w14:paraId="79A70F23" w14:textId="77777777" w:rsidR="00BF2E5B" w:rsidRDefault="00BF2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73E402" w14:textId="77777777" w:rsidR="00113BF8" w:rsidRDefault="0011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ED5BD" w14:textId="0694F60B" w:rsidR="0058049F" w:rsidRPr="0090659A" w:rsidRDefault="0058049F" w:rsidP="008C4307">
    <w:pPr>
      <w:pStyle w:val="Footer"/>
      <w:rPr>
        <w:szCs w:val="16"/>
      </w:rPr>
    </w:pPr>
    <w:r w:rsidRPr="002A244B">
      <w:t xml:space="preserve">© </w:t>
    </w:r>
    <w:r>
      <w:fldChar w:fldCharType="begin"/>
    </w:r>
    <w:r>
      <w:instrText xml:space="preserve"> DATE  \@ "yyyy"  \* MERGEFORMAT </w:instrText>
    </w:r>
    <w:r>
      <w:fldChar w:fldCharType="separate"/>
    </w:r>
    <w:r w:rsidR="00182DFA">
      <w:rPr>
        <w:noProof/>
      </w:rPr>
      <w:t>2022</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647C9">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647C9">
      <w:rPr>
        <w:b/>
        <w:noProof/>
        <w:szCs w:val="16"/>
      </w:rPr>
      <w:t>4</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A2209" w14:textId="1E78A74B" w:rsidR="0058049F" w:rsidRPr="0090659A" w:rsidRDefault="0058049F" w:rsidP="008C4307">
    <w:pPr>
      <w:pStyle w:val="Footer"/>
      <w:rPr>
        <w:szCs w:val="16"/>
      </w:rPr>
    </w:pPr>
    <w:r w:rsidRPr="002A244B">
      <w:t xml:space="preserve">© </w:t>
    </w:r>
    <w:r>
      <w:fldChar w:fldCharType="begin"/>
    </w:r>
    <w:r>
      <w:instrText xml:space="preserve"> DATE  \@ "yyyy"  \* MERGEFORMAT </w:instrText>
    </w:r>
    <w:r>
      <w:fldChar w:fldCharType="separate"/>
    </w:r>
    <w:r w:rsidR="00182DFA">
      <w:rPr>
        <w:noProof/>
      </w:rPr>
      <w:t>2022</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2704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27041">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9748F" w14:textId="77777777" w:rsidR="00BF2E5B" w:rsidRDefault="00BF2E5B" w:rsidP="0090659A">
      <w:pPr>
        <w:spacing w:after="0" w:line="240" w:lineRule="auto"/>
      </w:pPr>
      <w:r>
        <w:separator/>
      </w:r>
    </w:p>
    <w:p w14:paraId="65793CCE" w14:textId="77777777" w:rsidR="00BF2E5B" w:rsidRDefault="00BF2E5B"/>
    <w:p w14:paraId="771EA724" w14:textId="77777777" w:rsidR="00BF2E5B" w:rsidRDefault="00BF2E5B"/>
    <w:p w14:paraId="6DFEF707" w14:textId="77777777" w:rsidR="00BF2E5B" w:rsidRDefault="00BF2E5B"/>
    <w:p w14:paraId="6957B78F" w14:textId="77777777" w:rsidR="00BF2E5B" w:rsidRDefault="00BF2E5B"/>
  </w:footnote>
  <w:footnote w:type="continuationSeparator" w:id="0">
    <w:p w14:paraId="1152EC54" w14:textId="77777777" w:rsidR="00BF2E5B" w:rsidRDefault="00BF2E5B" w:rsidP="0090659A">
      <w:pPr>
        <w:spacing w:after="0" w:line="240" w:lineRule="auto"/>
      </w:pPr>
      <w:r>
        <w:continuationSeparator/>
      </w:r>
    </w:p>
    <w:p w14:paraId="3541186D" w14:textId="77777777" w:rsidR="00BF2E5B" w:rsidRDefault="00BF2E5B"/>
    <w:p w14:paraId="1D52D322" w14:textId="77777777" w:rsidR="00BF2E5B" w:rsidRDefault="00BF2E5B"/>
    <w:p w14:paraId="0D7A8869" w14:textId="77777777" w:rsidR="00BF2E5B" w:rsidRDefault="00BF2E5B"/>
    <w:p w14:paraId="30CFDB71" w14:textId="77777777" w:rsidR="00BF2E5B" w:rsidRDefault="00BF2E5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24789" w14:textId="77777777" w:rsidR="00113BF8" w:rsidRDefault="00113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D3CD3" w14:textId="77777777" w:rsidR="0058049F" w:rsidRDefault="00373280" w:rsidP="00C52BA6">
    <w:pPr>
      <w:pStyle w:val="PageHead"/>
    </w:pPr>
    <w:r w:rsidRPr="00FD4A68">
      <w:t xml:space="preserve">Lab </w:t>
    </w:r>
    <w:r>
      <w:t>–</w:t>
    </w:r>
    <w:r w:rsidRPr="00FD4A68">
      <w:t xml:space="preserve"> </w:t>
    </w:r>
    <w:r>
      <w:t>Locate Your Personal Dat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AE447" w14:textId="77777777" w:rsidR="0058049F" w:rsidRDefault="0058049F">
    <w:pPr>
      <w:pStyle w:val="Header"/>
    </w:pPr>
    <w:r>
      <w:rPr>
        <w:noProof/>
        <w:lang w:val="en-PH" w:eastAsia="en-PH"/>
      </w:rPr>
      <w:drawing>
        <wp:anchor distT="0" distB="0" distL="114300" distR="114300" simplePos="0" relativeHeight="251657728" behindDoc="0" locked="0" layoutInCell="1" allowOverlap="1" wp14:anchorId="2239D8EC" wp14:editId="20438E9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4F577106"/>
    <w:multiLevelType w:val="hybridMultilevel"/>
    <w:tmpl w:val="773498A4"/>
    <w:lvl w:ilvl="0" w:tplc="A9A81D18">
      <w:start w:val="1"/>
      <w:numFmt w:val="decimal"/>
      <w:lvlText w:val="%1."/>
      <w:lvlJc w:val="left"/>
      <w:pPr>
        <w:ind w:left="1429" w:hanging="360"/>
      </w:pPr>
      <w:rPr>
        <w:rFonts w:hint="default"/>
      </w:rPr>
    </w:lvl>
    <w:lvl w:ilvl="1" w:tplc="34090019" w:tentative="1">
      <w:start w:val="1"/>
      <w:numFmt w:val="lowerLetter"/>
      <w:lvlText w:val="%2."/>
      <w:lvlJc w:val="left"/>
      <w:pPr>
        <w:ind w:left="2149" w:hanging="360"/>
      </w:pPr>
    </w:lvl>
    <w:lvl w:ilvl="2" w:tplc="3409001B" w:tentative="1">
      <w:start w:val="1"/>
      <w:numFmt w:val="lowerRoman"/>
      <w:lvlText w:val="%3."/>
      <w:lvlJc w:val="right"/>
      <w:pPr>
        <w:ind w:left="2869" w:hanging="180"/>
      </w:pPr>
    </w:lvl>
    <w:lvl w:ilvl="3" w:tplc="3409000F" w:tentative="1">
      <w:start w:val="1"/>
      <w:numFmt w:val="decimal"/>
      <w:lvlText w:val="%4."/>
      <w:lvlJc w:val="left"/>
      <w:pPr>
        <w:ind w:left="3589" w:hanging="360"/>
      </w:pPr>
    </w:lvl>
    <w:lvl w:ilvl="4" w:tplc="34090019" w:tentative="1">
      <w:start w:val="1"/>
      <w:numFmt w:val="lowerLetter"/>
      <w:lvlText w:val="%5."/>
      <w:lvlJc w:val="left"/>
      <w:pPr>
        <w:ind w:left="4309" w:hanging="360"/>
      </w:pPr>
    </w:lvl>
    <w:lvl w:ilvl="5" w:tplc="3409001B" w:tentative="1">
      <w:start w:val="1"/>
      <w:numFmt w:val="lowerRoman"/>
      <w:lvlText w:val="%6."/>
      <w:lvlJc w:val="right"/>
      <w:pPr>
        <w:ind w:left="5029" w:hanging="180"/>
      </w:pPr>
    </w:lvl>
    <w:lvl w:ilvl="6" w:tplc="3409000F" w:tentative="1">
      <w:start w:val="1"/>
      <w:numFmt w:val="decimal"/>
      <w:lvlText w:val="%7."/>
      <w:lvlJc w:val="left"/>
      <w:pPr>
        <w:ind w:left="5749" w:hanging="360"/>
      </w:pPr>
    </w:lvl>
    <w:lvl w:ilvl="7" w:tplc="34090019" w:tentative="1">
      <w:start w:val="1"/>
      <w:numFmt w:val="lowerLetter"/>
      <w:lvlText w:val="%8."/>
      <w:lvlJc w:val="left"/>
      <w:pPr>
        <w:ind w:left="6469" w:hanging="360"/>
      </w:pPr>
    </w:lvl>
    <w:lvl w:ilvl="8" w:tplc="3409001B" w:tentative="1">
      <w:start w:val="1"/>
      <w:numFmt w:val="lowerRoman"/>
      <w:lvlText w:val="%9."/>
      <w:lvlJc w:val="right"/>
      <w:pPr>
        <w:ind w:left="7189" w:hanging="180"/>
      </w:p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58049F"/>
    <w:rsid w:val="00004175"/>
    <w:rsid w:val="000059C9"/>
    <w:rsid w:val="000160F7"/>
    <w:rsid w:val="00016D5B"/>
    <w:rsid w:val="00016F30"/>
    <w:rsid w:val="0002047C"/>
    <w:rsid w:val="00021B9A"/>
    <w:rsid w:val="000242D6"/>
    <w:rsid w:val="00024EE5"/>
    <w:rsid w:val="0002705B"/>
    <w:rsid w:val="000272DA"/>
    <w:rsid w:val="0003624D"/>
    <w:rsid w:val="00041AF6"/>
    <w:rsid w:val="00044E62"/>
    <w:rsid w:val="00050BA4"/>
    <w:rsid w:val="00051738"/>
    <w:rsid w:val="00051BA8"/>
    <w:rsid w:val="00052548"/>
    <w:rsid w:val="000550E8"/>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442C"/>
    <w:rsid w:val="000E65F0"/>
    <w:rsid w:val="000F072C"/>
    <w:rsid w:val="000F6743"/>
    <w:rsid w:val="001006C2"/>
    <w:rsid w:val="00100FDC"/>
    <w:rsid w:val="00107B2B"/>
    <w:rsid w:val="00111281"/>
    <w:rsid w:val="00111A06"/>
    <w:rsid w:val="00112AC5"/>
    <w:rsid w:val="001133DD"/>
    <w:rsid w:val="00113A98"/>
    <w:rsid w:val="00113BF8"/>
    <w:rsid w:val="00120CBE"/>
    <w:rsid w:val="00123085"/>
    <w:rsid w:val="001261C4"/>
    <w:rsid w:val="001305D3"/>
    <w:rsid w:val="001314FB"/>
    <w:rsid w:val="00133270"/>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2DFA"/>
    <w:rsid w:val="0018449C"/>
    <w:rsid w:val="00186CE1"/>
    <w:rsid w:val="0018746C"/>
    <w:rsid w:val="00191F00"/>
    <w:rsid w:val="00192F12"/>
    <w:rsid w:val="00193F14"/>
    <w:rsid w:val="00197614"/>
    <w:rsid w:val="001A0312"/>
    <w:rsid w:val="001A15DA"/>
    <w:rsid w:val="001A2694"/>
    <w:rsid w:val="001A3CC7"/>
    <w:rsid w:val="001A69AC"/>
    <w:rsid w:val="001B67D8"/>
    <w:rsid w:val="001B6F95"/>
    <w:rsid w:val="001C051D"/>
    <w:rsid w:val="001C05A1"/>
    <w:rsid w:val="001C0DB2"/>
    <w:rsid w:val="001C1D9E"/>
    <w:rsid w:val="001C36AD"/>
    <w:rsid w:val="001C7C3B"/>
    <w:rsid w:val="001D5B6F"/>
    <w:rsid w:val="001E0AB8"/>
    <w:rsid w:val="001E38E0"/>
    <w:rsid w:val="001E4E72"/>
    <w:rsid w:val="001E62B3"/>
    <w:rsid w:val="001F0171"/>
    <w:rsid w:val="001F06C9"/>
    <w:rsid w:val="001F0909"/>
    <w:rsid w:val="001F0D77"/>
    <w:rsid w:val="001F320C"/>
    <w:rsid w:val="001F7DD8"/>
    <w:rsid w:val="00201928"/>
    <w:rsid w:val="002023FC"/>
    <w:rsid w:val="0020252F"/>
    <w:rsid w:val="00203E26"/>
    <w:rsid w:val="0020449C"/>
    <w:rsid w:val="0020780D"/>
    <w:rsid w:val="002113B8"/>
    <w:rsid w:val="00213E2D"/>
    <w:rsid w:val="00215665"/>
    <w:rsid w:val="0021603D"/>
    <w:rsid w:val="002163BB"/>
    <w:rsid w:val="00217105"/>
    <w:rsid w:val="0021792C"/>
    <w:rsid w:val="002240AB"/>
    <w:rsid w:val="00225E37"/>
    <w:rsid w:val="00242E3A"/>
    <w:rsid w:val="00245653"/>
    <w:rsid w:val="00247D1C"/>
    <w:rsid w:val="002506CF"/>
    <w:rsid w:val="0025107F"/>
    <w:rsid w:val="00260CD4"/>
    <w:rsid w:val="002639D8"/>
    <w:rsid w:val="00265EC8"/>
    <w:rsid w:val="00265F77"/>
    <w:rsid w:val="00266C83"/>
    <w:rsid w:val="00271D07"/>
    <w:rsid w:val="002768DC"/>
    <w:rsid w:val="00277665"/>
    <w:rsid w:val="00282CCD"/>
    <w:rsid w:val="00283718"/>
    <w:rsid w:val="0029431B"/>
    <w:rsid w:val="002A6C56"/>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116A"/>
    <w:rsid w:val="0031371D"/>
    <w:rsid w:val="0031789F"/>
    <w:rsid w:val="00320788"/>
    <w:rsid w:val="0032159D"/>
    <w:rsid w:val="003233A3"/>
    <w:rsid w:val="00330A59"/>
    <w:rsid w:val="0034455D"/>
    <w:rsid w:val="0034604B"/>
    <w:rsid w:val="00346D17"/>
    <w:rsid w:val="00347972"/>
    <w:rsid w:val="0035358F"/>
    <w:rsid w:val="0035469B"/>
    <w:rsid w:val="003559CC"/>
    <w:rsid w:val="003569D7"/>
    <w:rsid w:val="003608AC"/>
    <w:rsid w:val="0036465A"/>
    <w:rsid w:val="0036720C"/>
    <w:rsid w:val="00372AC7"/>
    <w:rsid w:val="00373280"/>
    <w:rsid w:val="003763E1"/>
    <w:rsid w:val="00381968"/>
    <w:rsid w:val="00392C65"/>
    <w:rsid w:val="00392ED5"/>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D7C97"/>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67F81"/>
    <w:rsid w:val="00483C90"/>
    <w:rsid w:val="004936C2"/>
    <w:rsid w:val="0049379C"/>
    <w:rsid w:val="004A1CA0"/>
    <w:rsid w:val="004A22E9"/>
    <w:rsid w:val="004A4ACD"/>
    <w:rsid w:val="004A5BC5"/>
    <w:rsid w:val="004B023D"/>
    <w:rsid w:val="004B7E9E"/>
    <w:rsid w:val="004C07D1"/>
    <w:rsid w:val="004C0909"/>
    <w:rsid w:val="004C3D82"/>
    <w:rsid w:val="004C3F97"/>
    <w:rsid w:val="004D01F2"/>
    <w:rsid w:val="004D2D19"/>
    <w:rsid w:val="004D3339"/>
    <w:rsid w:val="004D353F"/>
    <w:rsid w:val="004D36D7"/>
    <w:rsid w:val="004D682B"/>
    <w:rsid w:val="004E49D9"/>
    <w:rsid w:val="004E4C4A"/>
    <w:rsid w:val="004E6152"/>
    <w:rsid w:val="004F254D"/>
    <w:rsid w:val="004F344A"/>
    <w:rsid w:val="00504ED4"/>
    <w:rsid w:val="00510639"/>
    <w:rsid w:val="00512C97"/>
    <w:rsid w:val="005146A6"/>
    <w:rsid w:val="00516142"/>
    <w:rsid w:val="00520027"/>
    <w:rsid w:val="0052093C"/>
    <w:rsid w:val="00521B31"/>
    <w:rsid w:val="00522469"/>
    <w:rsid w:val="00523BF8"/>
    <w:rsid w:val="0052400A"/>
    <w:rsid w:val="00536F43"/>
    <w:rsid w:val="00540A06"/>
    <w:rsid w:val="00543CA3"/>
    <w:rsid w:val="00543E26"/>
    <w:rsid w:val="005510BA"/>
    <w:rsid w:val="00554662"/>
    <w:rsid w:val="00554B4E"/>
    <w:rsid w:val="00556C02"/>
    <w:rsid w:val="00561BB2"/>
    <w:rsid w:val="00563249"/>
    <w:rsid w:val="005668B0"/>
    <w:rsid w:val="00570A65"/>
    <w:rsid w:val="00573602"/>
    <w:rsid w:val="005762B1"/>
    <w:rsid w:val="00580456"/>
    <w:rsid w:val="0058049F"/>
    <w:rsid w:val="00580E73"/>
    <w:rsid w:val="00581ADA"/>
    <w:rsid w:val="00582AA3"/>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43DE"/>
    <w:rsid w:val="006171C6"/>
    <w:rsid w:val="0061770A"/>
    <w:rsid w:val="00617D6E"/>
    <w:rsid w:val="00622D61"/>
    <w:rsid w:val="0062377C"/>
    <w:rsid w:val="00624198"/>
    <w:rsid w:val="00626F0D"/>
    <w:rsid w:val="00637417"/>
    <w:rsid w:val="0064025C"/>
    <w:rsid w:val="006428E5"/>
    <w:rsid w:val="00644958"/>
    <w:rsid w:val="00656556"/>
    <w:rsid w:val="006647C9"/>
    <w:rsid w:val="00664C9B"/>
    <w:rsid w:val="00672919"/>
    <w:rsid w:val="00673D5D"/>
    <w:rsid w:val="00673F32"/>
    <w:rsid w:val="006810DA"/>
    <w:rsid w:val="00682620"/>
    <w:rsid w:val="00686587"/>
    <w:rsid w:val="006904CF"/>
    <w:rsid w:val="00695246"/>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2AAA"/>
    <w:rsid w:val="006E31F8"/>
    <w:rsid w:val="006E372B"/>
    <w:rsid w:val="006E6581"/>
    <w:rsid w:val="006E71DF"/>
    <w:rsid w:val="006F1CC4"/>
    <w:rsid w:val="006F2976"/>
    <w:rsid w:val="006F2A86"/>
    <w:rsid w:val="006F3163"/>
    <w:rsid w:val="006F3542"/>
    <w:rsid w:val="006F3C1A"/>
    <w:rsid w:val="006F495A"/>
    <w:rsid w:val="00700F32"/>
    <w:rsid w:val="007021DA"/>
    <w:rsid w:val="00705FEC"/>
    <w:rsid w:val="0071147A"/>
    <w:rsid w:val="0071185D"/>
    <w:rsid w:val="0071660F"/>
    <w:rsid w:val="00716A07"/>
    <w:rsid w:val="00721E01"/>
    <w:rsid w:val="007222AD"/>
    <w:rsid w:val="007267CF"/>
    <w:rsid w:val="00731F3F"/>
    <w:rsid w:val="00733BAB"/>
    <w:rsid w:val="00734E82"/>
    <w:rsid w:val="00737502"/>
    <w:rsid w:val="007436BF"/>
    <w:rsid w:val="007443E9"/>
    <w:rsid w:val="00745DCE"/>
    <w:rsid w:val="00753D89"/>
    <w:rsid w:val="00754C13"/>
    <w:rsid w:val="00755A63"/>
    <w:rsid w:val="00755C9B"/>
    <w:rsid w:val="00760FE4"/>
    <w:rsid w:val="00763D8B"/>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1459"/>
    <w:rsid w:val="007E3264"/>
    <w:rsid w:val="007E3FEA"/>
    <w:rsid w:val="007E6CBF"/>
    <w:rsid w:val="007F0A0B"/>
    <w:rsid w:val="007F3A60"/>
    <w:rsid w:val="007F3D0B"/>
    <w:rsid w:val="007F7C94"/>
    <w:rsid w:val="008001AE"/>
    <w:rsid w:val="00807218"/>
    <w:rsid w:val="00810B38"/>
    <w:rsid w:val="00810E4B"/>
    <w:rsid w:val="00813D0C"/>
    <w:rsid w:val="00814BAA"/>
    <w:rsid w:val="008169C2"/>
    <w:rsid w:val="00824295"/>
    <w:rsid w:val="00825F57"/>
    <w:rsid w:val="00830473"/>
    <w:rsid w:val="008313F3"/>
    <w:rsid w:val="008405BB"/>
    <w:rsid w:val="00846494"/>
    <w:rsid w:val="00846CB8"/>
    <w:rsid w:val="00847B20"/>
    <w:rsid w:val="008509D3"/>
    <w:rsid w:val="00853418"/>
    <w:rsid w:val="00857CF6"/>
    <w:rsid w:val="008610ED"/>
    <w:rsid w:val="00861C6A"/>
    <w:rsid w:val="00862F97"/>
    <w:rsid w:val="00865199"/>
    <w:rsid w:val="00867EAF"/>
    <w:rsid w:val="008713EA"/>
    <w:rsid w:val="00871937"/>
    <w:rsid w:val="00873C6B"/>
    <w:rsid w:val="0088426A"/>
    <w:rsid w:val="008852BA"/>
    <w:rsid w:val="00886C17"/>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2A90"/>
    <w:rsid w:val="008C4307"/>
    <w:rsid w:val="008D23DF"/>
    <w:rsid w:val="008D251E"/>
    <w:rsid w:val="008D380E"/>
    <w:rsid w:val="008D73BF"/>
    <w:rsid w:val="008D7F09"/>
    <w:rsid w:val="008E5B64"/>
    <w:rsid w:val="008E64C4"/>
    <w:rsid w:val="008E7DAA"/>
    <w:rsid w:val="008F0094"/>
    <w:rsid w:val="008F340F"/>
    <w:rsid w:val="00903523"/>
    <w:rsid w:val="0090659A"/>
    <w:rsid w:val="009106F4"/>
    <w:rsid w:val="00911080"/>
    <w:rsid w:val="009113A5"/>
    <w:rsid w:val="00911571"/>
    <w:rsid w:val="009134D0"/>
    <w:rsid w:val="00915986"/>
    <w:rsid w:val="00917624"/>
    <w:rsid w:val="00922062"/>
    <w:rsid w:val="00923E1E"/>
    <w:rsid w:val="00925F3C"/>
    <w:rsid w:val="009263B4"/>
    <w:rsid w:val="00930386"/>
    <w:rsid w:val="009309F5"/>
    <w:rsid w:val="00932E73"/>
    <w:rsid w:val="00933237"/>
    <w:rsid w:val="00933F28"/>
    <w:rsid w:val="009439E3"/>
    <w:rsid w:val="009476C0"/>
    <w:rsid w:val="00963E34"/>
    <w:rsid w:val="00964DFA"/>
    <w:rsid w:val="0097026A"/>
    <w:rsid w:val="0098155C"/>
    <w:rsid w:val="00983B77"/>
    <w:rsid w:val="00996053"/>
    <w:rsid w:val="00996111"/>
    <w:rsid w:val="00996181"/>
    <w:rsid w:val="009A0B2F"/>
    <w:rsid w:val="009A1CF4"/>
    <w:rsid w:val="009A29AC"/>
    <w:rsid w:val="009A37D7"/>
    <w:rsid w:val="009A4E17"/>
    <w:rsid w:val="009A59BE"/>
    <w:rsid w:val="009A6955"/>
    <w:rsid w:val="009A6C3E"/>
    <w:rsid w:val="009B341C"/>
    <w:rsid w:val="009B5747"/>
    <w:rsid w:val="009D2C27"/>
    <w:rsid w:val="009D2C3E"/>
    <w:rsid w:val="009D4BB6"/>
    <w:rsid w:val="009E2309"/>
    <w:rsid w:val="009E42B9"/>
    <w:rsid w:val="009E469F"/>
    <w:rsid w:val="009F4C2E"/>
    <w:rsid w:val="00A014A3"/>
    <w:rsid w:val="00A0412D"/>
    <w:rsid w:val="00A04A31"/>
    <w:rsid w:val="00A21211"/>
    <w:rsid w:val="00A231AE"/>
    <w:rsid w:val="00A261F7"/>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AE7D9E"/>
    <w:rsid w:val="00AE7F29"/>
    <w:rsid w:val="00B00914"/>
    <w:rsid w:val="00B02A8E"/>
    <w:rsid w:val="00B052EE"/>
    <w:rsid w:val="00B1081F"/>
    <w:rsid w:val="00B10A16"/>
    <w:rsid w:val="00B11C41"/>
    <w:rsid w:val="00B12400"/>
    <w:rsid w:val="00B14CEF"/>
    <w:rsid w:val="00B14E93"/>
    <w:rsid w:val="00B27041"/>
    <w:rsid w:val="00B27499"/>
    <w:rsid w:val="00B27B5F"/>
    <w:rsid w:val="00B3010D"/>
    <w:rsid w:val="00B35151"/>
    <w:rsid w:val="00B433F2"/>
    <w:rsid w:val="00B43A77"/>
    <w:rsid w:val="00B458E8"/>
    <w:rsid w:val="00B50472"/>
    <w:rsid w:val="00B505A7"/>
    <w:rsid w:val="00B5397B"/>
    <w:rsid w:val="00B53EE9"/>
    <w:rsid w:val="00B57A66"/>
    <w:rsid w:val="00B62809"/>
    <w:rsid w:val="00B7675A"/>
    <w:rsid w:val="00B81898"/>
    <w:rsid w:val="00B83D07"/>
    <w:rsid w:val="00B8606B"/>
    <w:rsid w:val="00B878E7"/>
    <w:rsid w:val="00B97278"/>
    <w:rsid w:val="00B97943"/>
    <w:rsid w:val="00BA157F"/>
    <w:rsid w:val="00BA1D0B"/>
    <w:rsid w:val="00BA1F6C"/>
    <w:rsid w:val="00BA6972"/>
    <w:rsid w:val="00BB1289"/>
    <w:rsid w:val="00BB1E0D"/>
    <w:rsid w:val="00BB4D9B"/>
    <w:rsid w:val="00BB73FF"/>
    <w:rsid w:val="00BB7688"/>
    <w:rsid w:val="00BC3004"/>
    <w:rsid w:val="00BC6BD4"/>
    <w:rsid w:val="00BC7CAC"/>
    <w:rsid w:val="00BD2492"/>
    <w:rsid w:val="00BD6D76"/>
    <w:rsid w:val="00BE56B3"/>
    <w:rsid w:val="00BE676D"/>
    <w:rsid w:val="00BF04E8"/>
    <w:rsid w:val="00BF16BF"/>
    <w:rsid w:val="00BF2E5B"/>
    <w:rsid w:val="00BF4D1F"/>
    <w:rsid w:val="00C02439"/>
    <w:rsid w:val="00C02A73"/>
    <w:rsid w:val="00C063D2"/>
    <w:rsid w:val="00C07FD9"/>
    <w:rsid w:val="00C10955"/>
    <w:rsid w:val="00C11C4D"/>
    <w:rsid w:val="00C165AF"/>
    <w:rsid w:val="00C16E12"/>
    <w:rsid w:val="00C1712C"/>
    <w:rsid w:val="00C23E16"/>
    <w:rsid w:val="00C27E37"/>
    <w:rsid w:val="00C303C5"/>
    <w:rsid w:val="00C32713"/>
    <w:rsid w:val="00C351B8"/>
    <w:rsid w:val="00C410D9"/>
    <w:rsid w:val="00C44DB7"/>
    <w:rsid w:val="00C44DFA"/>
    <w:rsid w:val="00C4510A"/>
    <w:rsid w:val="00C47F2E"/>
    <w:rsid w:val="00C52BA6"/>
    <w:rsid w:val="00C57A1A"/>
    <w:rsid w:val="00C6258F"/>
    <w:rsid w:val="00C63DF6"/>
    <w:rsid w:val="00C63E58"/>
    <w:rsid w:val="00C6495E"/>
    <w:rsid w:val="00C670EE"/>
    <w:rsid w:val="00C67E3B"/>
    <w:rsid w:val="00C732BD"/>
    <w:rsid w:val="00C737EC"/>
    <w:rsid w:val="00C76571"/>
    <w:rsid w:val="00C872E4"/>
    <w:rsid w:val="00C90311"/>
    <w:rsid w:val="00C91C26"/>
    <w:rsid w:val="00C96FC2"/>
    <w:rsid w:val="00CA2BF5"/>
    <w:rsid w:val="00CA73D5"/>
    <w:rsid w:val="00CB166A"/>
    <w:rsid w:val="00CB3B84"/>
    <w:rsid w:val="00CC1C87"/>
    <w:rsid w:val="00CC2C93"/>
    <w:rsid w:val="00CC3000"/>
    <w:rsid w:val="00CC4859"/>
    <w:rsid w:val="00CC6E40"/>
    <w:rsid w:val="00CC7A35"/>
    <w:rsid w:val="00CC7FA6"/>
    <w:rsid w:val="00CD072A"/>
    <w:rsid w:val="00CD496A"/>
    <w:rsid w:val="00CD7F73"/>
    <w:rsid w:val="00CE0753"/>
    <w:rsid w:val="00CE26C5"/>
    <w:rsid w:val="00CE36AF"/>
    <w:rsid w:val="00CE54DD"/>
    <w:rsid w:val="00CE704C"/>
    <w:rsid w:val="00CF0DA5"/>
    <w:rsid w:val="00CF1855"/>
    <w:rsid w:val="00CF5D31"/>
    <w:rsid w:val="00CF5F3B"/>
    <w:rsid w:val="00CF791A"/>
    <w:rsid w:val="00D00D7D"/>
    <w:rsid w:val="00D12630"/>
    <w:rsid w:val="00D139C8"/>
    <w:rsid w:val="00D17F81"/>
    <w:rsid w:val="00D2707E"/>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86F"/>
    <w:rsid w:val="00DC20EB"/>
    <w:rsid w:val="00DC252F"/>
    <w:rsid w:val="00DC4EB6"/>
    <w:rsid w:val="00DC6050"/>
    <w:rsid w:val="00DD43EA"/>
    <w:rsid w:val="00DD75B6"/>
    <w:rsid w:val="00DE0081"/>
    <w:rsid w:val="00DE04BC"/>
    <w:rsid w:val="00DE6F44"/>
    <w:rsid w:val="00DF0BF9"/>
    <w:rsid w:val="00DF4F8C"/>
    <w:rsid w:val="00E027E0"/>
    <w:rsid w:val="00E02BFD"/>
    <w:rsid w:val="00E037D9"/>
    <w:rsid w:val="00E04927"/>
    <w:rsid w:val="00E130EB"/>
    <w:rsid w:val="00E162CD"/>
    <w:rsid w:val="00E17FA5"/>
    <w:rsid w:val="00E242CD"/>
    <w:rsid w:val="00E26930"/>
    <w:rsid w:val="00E27257"/>
    <w:rsid w:val="00E4000C"/>
    <w:rsid w:val="00E449D0"/>
    <w:rsid w:val="00E4506A"/>
    <w:rsid w:val="00E517BF"/>
    <w:rsid w:val="00E53F99"/>
    <w:rsid w:val="00E54CFF"/>
    <w:rsid w:val="00E56510"/>
    <w:rsid w:val="00E62EA8"/>
    <w:rsid w:val="00E67A6E"/>
    <w:rsid w:val="00E67CAB"/>
    <w:rsid w:val="00E71B43"/>
    <w:rsid w:val="00E72565"/>
    <w:rsid w:val="00E80A43"/>
    <w:rsid w:val="00E81612"/>
    <w:rsid w:val="00E87D18"/>
    <w:rsid w:val="00E87D62"/>
    <w:rsid w:val="00E9055D"/>
    <w:rsid w:val="00EA05BC"/>
    <w:rsid w:val="00EA486E"/>
    <w:rsid w:val="00EA4FA3"/>
    <w:rsid w:val="00EB001B"/>
    <w:rsid w:val="00EB3082"/>
    <w:rsid w:val="00EB6C33"/>
    <w:rsid w:val="00ED15D7"/>
    <w:rsid w:val="00ED6019"/>
    <w:rsid w:val="00ED7830"/>
    <w:rsid w:val="00EE1B8D"/>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357B9"/>
    <w:rsid w:val="00F4135D"/>
    <w:rsid w:val="00F41F1B"/>
    <w:rsid w:val="00F46BD9"/>
    <w:rsid w:val="00F60BE0"/>
    <w:rsid w:val="00F6120F"/>
    <w:rsid w:val="00F6280E"/>
    <w:rsid w:val="00F7050A"/>
    <w:rsid w:val="00F75533"/>
    <w:rsid w:val="00F809DC"/>
    <w:rsid w:val="00F81043"/>
    <w:rsid w:val="00F86EB0"/>
    <w:rsid w:val="00F91B41"/>
    <w:rsid w:val="00F939DD"/>
    <w:rsid w:val="00FA0419"/>
    <w:rsid w:val="00FA3811"/>
    <w:rsid w:val="00FA3B9F"/>
    <w:rsid w:val="00FA3F06"/>
    <w:rsid w:val="00FA4A26"/>
    <w:rsid w:val="00FA7084"/>
    <w:rsid w:val="00FA7BEF"/>
    <w:rsid w:val="00FB1929"/>
    <w:rsid w:val="00FB3176"/>
    <w:rsid w:val="00FB5FD9"/>
    <w:rsid w:val="00FB6ACB"/>
    <w:rsid w:val="00FC32E8"/>
    <w:rsid w:val="00FC4D7C"/>
    <w:rsid w:val="00FD01B7"/>
    <w:rsid w:val="00FD274D"/>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3FEE66"/>
  <w15:docId w15:val="{91E7EDF0-A4A8-4596-B3DD-C0527C43E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EE1B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21710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1"/>
    <w:next w:val="BodyTextL25"/>
    <w:qFormat/>
    <w:rsid w:val="00DE0081"/>
    <w:pPr>
      <w:numPr>
        <w:ilvl w:val="1"/>
        <w:numId w:val="2"/>
      </w:numPr>
      <w:spacing w:before="240" w:after="120"/>
    </w:pPr>
    <w:rPr>
      <w:rFonts w:ascii="Arial" w:hAnsi="Arial"/>
      <w:color w:val="auto"/>
      <w:sz w:val="24"/>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9D4BB6"/>
    <w:rPr>
      <w:color w:val="0000FF" w:themeColor="hyperlink"/>
      <w:u w:val="single"/>
    </w:rPr>
  </w:style>
  <w:style w:type="character" w:customStyle="1" w:styleId="Heading3Char">
    <w:name w:val="Heading 3 Char"/>
    <w:basedOn w:val="DefaultParagraphFont"/>
    <w:link w:val="Heading3"/>
    <w:uiPriority w:val="9"/>
    <w:semiHidden/>
    <w:rsid w:val="00EE1B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99060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icrosoft.com/en-us/download/details.aspx?id=4872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microsoft.com/en-us/download/details.aspx?id=9864"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DA38930-B63F-4CAF-990A-C1649883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0</TotalTime>
  <Pages>4</Pages>
  <Words>938</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Jadog</cp:lastModifiedBy>
  <cp:revision>2</cp:revision>
  <cp:lastPrinted>2016-03-01T18:43:00Z</cp:lastPrinted>
  <dcterms:created xsi:type="dcterms:W3CDTF">2022-08-26T06:11:00Z</dcterms:created>
  <dcterms:modified xsi:type="dcterms:W3CDTF">2022-08-26T06:11:00Z</dcterms:modified>
</cp:coreProperties>
</file>